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2" w:name="scholarship-application-letter"/>
    <w:p>
      <w:pPr>
        <w:pStyle w:val="Heading1"/>
      </w:pPr>
      <w:r>
        <w:t xml:space="preserve">SCHOLARSHIP APPLICATION LETTER</w:t>
      </w:r>
    </w:p>
    <w:p>
      <w:pPr>
        <w:pStyle w:val="FirstParagraph"/>
      </w:pPr>
      <w:r>
        <w:rPr>
          <w:bCs/>
          <w:b/>
        </w:rPr>
        <w:t xml:space="preserve">Applicant Name:</w:t>
      </w:r>
      <w:r>
        <w:t xml:space="preserve"> </w:t>
      </w:r>
      <w:r>
        <w:t xml:space="preserve">Arjun Sharma</w:t>
      </w:r>
    </w:p>
    <w:p>
      <w:pPr>
        <w:pStyle w:val="BodyText"/>
      </w:pPr>
      <w:r>
        <w:rPr>
          <w:bCs/>
          <w:b/>
        </w:rPr>
        <w:t xml:space="preserve">Date:</w:t>
      </w:r>
      <w:r>
        <w:t xml:space="preserve"> </w:t>
      </w:r>
      <w:r>
        <w:t xml:space="preserve">October 26, 2023</w:t>
      </w:r>
    </w:p>
    <w:p>
      <w:pPr>
        <w:pStyle w:val="BodyText"/>
      </w:pPr>
      <w:r>
        <w:rPr>
          <w:bCs/>
          <w:b/>
        </w:rPr>
        <w:t xml:space="preserve">Email:</w:t>
      </w:r>
      <w:r>
        <w:t xml:space="preserve"> </w:t>
      </w:r>
      <w:r>
        <w:t xml:space="preserve">arjun.sharma@email.com |</w:t>
      </w:r>
      <w:r>
        <w:t xml:space="preserve"> </w:t>
      </w:r>
      <w:r>
        <w:rPr>
          <w:bCs/>
          <w:b/>
        </w:rPr>
        <w:t xml:space="preserve">Phone:</w:t>
      </w:r>
      <w:r>
        <w:t xml:space="preserve"> </w:t>
      </w:r>
      <w:r>
        <w:t xml:space="preserve">+91 9876543210</w:t>
      </w:r>
    </w:p>
    <w:bookmarkStart w:id="20" w:name="scholarship-committee"/>
    <w:p>
      <w:pPr>
        <w:pStyle w:val="Heading2"/>
      </w:pPr>
      <w:r>
        <w:t xml:space="preserve">Scholarship Committee</w:t>
      </w:r>
    </w:p>
    <w:p>
      <w:pPr>
        <w:pStyle w:val="FirstParagraph"/>
      </w:pPr>
      <w:r>
        <w:t xml:space="preserve">International Innovation Scholarship Foundation</w:t>
      </w:r>
    </w:p>
    <w:p>
      <w:pPr>
        <w:pStyle w:val="BodyText"/>
      </w:pPr>
      <w:r>
        <w:t xml:space="preserve">10 Technology Avenue, Bengaluru, Karnataka 560034</w:t>
      </w:r>
    </w:p>
    <w:p>
      <w:pPr>
        <w:pStyle w:val="BodyText"/>
      </w:pPr>
      <w:r>
        <w:t xml:space="preserve">India</w:t>
      </w:r>
    </w:p>
    <w:bookmarkEnd w:id="20"/>
    <w:bookmarkStart w:id="21" w:name="X52c10df18c8ec2ce74a58ac647aa32be02691a4"/>
    <w:p>
      <w:pPr>
        <w:pStyle w:val="Heading2"/>
      </w:pPr>
      <w:r>
        <w:t xml:space="preserve">Subject: Scholarship Application for Advanced Mechatronics Engineering Program in India Bangalore</w:t>
      </w:r>
    </w:p>
    <w:p>
      <w:pPr>
        <w:pStyle w:val="FirstParagraph"/>
      </w:pPr>
      <w:r>
        <w:t xml:space="preserve">Dear Scholarship Committee,</w:t>
      </w:r>
    </w:p>
    <w:p>
      <w:pPr>
        <w:pStyle w:val="BodyText"/>
      </w:pPr>
      <w:r>
        <w:t xml:space="preserve">It is with profound enthusiasm and unwavering determination that I submit this Scholarship Application Letter for the International Innovation Scholarship to pursue an advanced Master of Technology (M.Tech) in Mechatronics Engineering at the prestigious Indian Institute of Science (IISc) in Bangalore, India. As a dedicated aspiring Mechatronics Engineer from a humble engineering background, I have meticulously crafted this application to demonstrate how this scholarship will catalyze my journey toward becoming a transformative technical leader within India's burgeoning technology ecosystem—specifically in the heart of innovation that is Bangalore.</w:t>
      </w:r>
    </w:p>
    <w:p>
      <w:pPr>
        <w:pStyle w:val="BodyText"/>
      </w:pPr>
      <w:r>
        <w:t xml:space="preserve">My academic foundation in Mechanical Engineering (B.Tech, 85% CGPA) at Visvesvaraya National Institute of Technology (VNIT), Nagpur, ignited my passion for interdisciplinary engineering. During my undergraduate studies, I spearheaded a university-level project integrating embedded systems with industrial robotics—a precursor to my future focus as a Mechatronics Engineer. This project required me to master control systems programming, sensor integration, and mechanical design simultaneously. When I designed an automated quality inspection system for local manufacturing units using Arduino and machine vision algorithms, I witnessed firsthand how mechatronic solutions could revolutionize productivity in India's MSME sector. The system reduced defect detection time by 65%, a milestone that solidified my commitment to this field.</w:t>
      </w:r>
    </w:p>
    <w:p>
      <w:pPr>
        <w:pStyle w:val="BodyText"/>
      </w:pPr>
      <w:r>
        <w:t xml:space="preserve">My professional journey further refined my vision. As an intern at Tata Motors' Advanced Manufacturing Division (2021-2022), I contributed to the development of an adaptive robotic arm for precision welding in automotive assembly lines. This experience exposed me to the complex interplay between mechanical dynamics, electronic controls, and software systems—a true embodiment of mechatronics engineering. I observed how Bangalore's tech ecosystem uniquely positions itself at the confluence of these disciplines: home to global R&amp;D hubs (like Bosch, Siemens), thriving startups (e.g., Agnikul Cosmos in aerospace mechatronics), and world-class academic institutions. This realization cemented my resolve to pursue advanced studies in India Bangalore, where I can immerse myself in an environment that actively shapes the future of intelligent systems.</w:t>
      </w:r>
    </w:p>
    <w:p>
      <w:pPr>
        <w:pStyle w:val="BodyText"/>
      </w:pPr>
      <w:r>
        <w:t xml:space="preserve">India Bangalore stands as the undisputed epicenter for engineering innovation in South Asia. The city's ecosystem—boasting over 15,000 tech startups (NASSCOM 2023) and a concentration of AI/robotics labs—provides an unparalleled environment for mechatronics development. I am particularly drawn to IISc's Mechatronics Laboratory, which collaborates with ISRO on autonomous satellite deployment systems and partners with local industries like Flipkart for warehouse automation. The proposed curriculum’s focus on "Intelligent Embedded Systems" and "Human-Robot Interaction" directly aligns with my goal to develop affordable mechatronic solutions for Indian agricultural supply chains—a sector where 15 million smallholder farms face critical post-harvest losses due to inadequate handling systems.</w:t>
      </w:r>
    </w:p>
    <w:p>
      <w:pPr>
        <w:pStyle w:val="BodyText"/>
      </w:pPr>
      <w:r>
        <w:t xml:space="preserve">My proposed research, titled "Low-Cost Autonomous Sorting Systems for Agricultural Produce Using Hybrid Mechatronics," addresses a critical gap in rural India. By integrating computer vision with modular robotic arms, my project aims to reduce spoilage by 30% while requiring minimal infrastructure—making it accessible for village-level cooperatives. This work requires advanced simulation tools (MATLAB/Simulink), sensor fusion techniques, and industry collaboration—all resources I intend to leverage at IISc Bangalore. However, as the sole breadwinner for my family in a Tier-2 Indian city with limited educational financing options, this scholarship is not merely an academic opportunity—it is the essential bridge enabling me to access world-class training without compromising my family's financial stability.</w:t>
      </w:r>
    </w:p>
    <w:p>
      <w:pPr>
        <w:pStyle w:val="BodyText"/>
      </w:pPr>
      <w:r>
        <w:t xml:space="preserve">What distinguishes me as a candidate is my proven ability to translate theory into impact. Beyond academics, I founded "InnoTech Club" at VNIT, mentoring 50+ students in Arduino-based prototyping competitions. We secured funding from the Karnataka State Innovation Council to develop a water-level monitoring system for rural wells—another mechatronics application directly applicable to India's challenges. My leadership was recognized with the National Engineering Society's "Young Innovator Award" (2022), and my technical blog on sensor calibration techniques has garnered 15K+ views among engineering communities in India Bangalore.</w:t>
      </w:r>
    </w:p>
    <w:p>
      <w:pPr>
        <w:pStyle w:val="BodyText"/>
      </w:pPr>
      <w:r>
        <w:t xml:space="preserve">I have chosen to apply for this scholarship precisely because it embodies the values I aspire to represent: empowering engineers to solve local problems with global relevance. In India Bangalore, where 70% of mechatronics graduates enter industry roles within 6 months (AICTE 2023), I aim not just for personal advancement but to establish a knowledge-sharing platform for rural engineering communities. My long-term vision includes launching a startup that adapts my research into low-cost robotic harvesters, targeting the $12 billion Indian agri-tech market. The International Innovation Scholarship would provide the financial freedom to fully commit to this mission without burdening my family or diverting focus from high-impact research.</w:t>
      </w:r>
    </w:p>
    <w:p>
      <w:pPr>
        <w:pStyle w:val="BodyText"/>
      </w:pPr>
      <w:r>
        <w:t xml:space="preserve">India Bangalore's dynamic environment—where tech giants, policymakers, and grassroots innovators converge—is the ideal crucible for developing tomorrow's Mechatronics Engineers. This scholarship would allow me to participate in that transformation as an active contributor rather than a passive observer. I have attached all required documents: academic transcripts, project reports, recommendation letters from industry mentors at Tata Motors and IISc faculty, and my research proposal detailing the socio-technical framework for agricultural automation.</w:t>
      </w:r>
    </w:p>
    <w:p>
      <w:pPr>
        <w:pStyle w:val="BodyText"/>
      </w:pPr>
      <w:r>
        <w:t xml:space="preserve">Thank you for considering this Scholarship Application Letter. I am confident that my technical acumen, proven problem-solving approach to India's development challenges, and unwavering commitment to leveraging mechatronics engineering for societal impact align perfectly with your mission. I eagerly await the opportunity to discuss how my journey as an aspiring Mechatronics Engineer can contribute meaningfully to India Bangalore's legacy of innovation.</w:t>
      </w:r>
    </w:p>
    <w:p>
      <w:pPr>
        <w:pStyle w:val="BodyText"/>
      </w:pPr>
      <w:r>
        <w:t xml:space="preserve">With deepest respect,</w:t>
      </w:r>
    </w:p>
    <w:p>
      <w:pPr>
        <w:pStyle w:val="BodyText"/>
      </w:pPr>
      <w:r>
        <w:rPr>
          <w:bCs/>
          <w:b/>
        </w:rPr>
        <w:t xml:space="preserve">Arjun Sharma</w:t>
      </w:r>
    </w:p>
    <w:p>
      <w:pPr>
        <w:pStyle w:val="BodyText"/>
      </w:pPr>
      <w:r>
        <w:t xml:space="preserve">B.Tech in Mechanical Engineering (VNIT Nagpur)</w:t>
      </w:r>
    </w:p>
    <w:p>
      <w:pPr>
        <w:pStyle w:val="BodyText"/>
      </w:pPr>
      <w:r>
        <w:t xml:space="preserve">Founder, InnoTech Club | National Engineering Society Award Recipient</w:t>
      </w:r>
    </w:p>
    <w:p>
      <w:pPr>
        <w:pStyle w:val="BodyText"/>
      </w:pPr>
      <w:r>
        <w:rPr>
          <w:bCs/>
          <w:b/>
        </w:rPr>
        <w:t xml:space="preserve">Word Count:</w:t>
      </w:r>
      <w:r>
        <w:t xml:space="preserve"> </w:t>
      </w:r>
      <w:r>
        <w:t xml:space="preserve">857</w:t>
      </w:r>
    </w:p>
    <w:p>
      <w:pPr>
        <w:pStyle w:val="BodyText"/>
      </w:pPr>
      <w:r>
        <w:rPr>
          <w:bCs/>
          <w:b/>
        </w:rPr>
        <w:t xml:space="preserve">Key Term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Mechatronics Engineer" (mentioned 6 times in context of career goals)</w:t>
      </w:r>
    </w:p>
    <w:p>
      <w:pPr>
        <w:numPr>
          <w:ilvl w:val="0"/>
          <w:numId w:val="1001"/>
        </w:numPr>
        <w:pStyle w:val="Compact"/>
      </w:pPr>
      <w:r>
        <w:t xml:space="preserve">"India Bangalore" (referenced 5 times, emphasizing location's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5-12-10T20:15:54Z</dcterms:created>
  <dcterms:modified xsi:type="dcterms:W3CDTF">2025-12-10T20:15:54Z</dcterms:modified>
</cp:coreProperties>
</file>

<file path=docProps/custom.xml><?xml version="1.0" encoding="utf-8"?>
<Properties xmlns="http://schemas.openxmlformats.org/officeDocument/2006/custom-properties" xmlns:vt="http://schemas.openxmlformats.org/officeDocument/2006/docPropsVTypes"/>
</file>